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AE1D" w14:textId="1AB9F6E5" w:rsidR="00F45843" w:rsidRPr="00865725" w:rsidRDefault="00C9652B" w:rsidP="00C9652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5725">
        <w:rPr>
          <w:rFonts w:ascii="Times New Roman" w:hAnsi="Times New Roman" w:cs="Times New Roman"/>
          <w:b/>
          <w:sz w:val="24"/>
          <w:szCs w:val="24"/>
        </w:rPr>
        <w:t>MEASURES</w:t>
      </w:r>
    </w:p>
    <w:p w14:paraId="6C761E96" w14:textId="77777777" w:rsidR="00C9652B" w:rsidRPr="00865725" w:rsidRDefault="00C9652B" w:rsidP="00807B1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</w:p>
    <w:p w14:paraId="238C9CE1" w14:textId="6F96A985" w:rsidR="00964C9E" w:rsidRPr="00865725" w:rsidRDefault="00964C9E" w:rsidP="00807B1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A4A60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1 </w:t>
      </w:r>
      <w:r w:rsidR="00D55D2F" w:rsidRPr="00FA4A60">
        <w:rPr>
          <w:rFonts w:ascii="Times New Roman" w:hAnsi="Times New Roman" w:cs="Times New Roman"/>
          <w:b/>
          <w:sz w:val="24"/>
          <w:szCs w:val="24"/>
          <w:u w:val="single"/>
        </w:rPr>
        <w:t>Survey</w:t>
      </w:r>
    </w:p>
    <w:p w14:paraId="20B9B145" w14:textId="21F6C75F" w:rsidR="00D55D2F" w:rsidRPr="00865725" w:rsidRDefault="00D55D2F" w:rsidP="00D55D2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</w:pPr>
    </w:p>
    <w:p w14:paraId="25507A46" w14:textId="3E2D4C52" w:rsidR="00585302" w:rsidRPr="00865725" w:rsidRDefault="00585302" w:rsidP="00D55D2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65725">
        <w:rPr>
          <w:rFonts w:ascii="Times New Roman" w:hAnsi="Times New Roman" w:cs="Times New Roman"/>
          <w:b/>
          <w:sz w:val="24"/>
          <w:szCs w:val="24"/>
        </w:rPr>
        <w:t>Demographics</w:t>
      </w:r>
      <w:r w:rsidR="006315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21007">
        <w:rPr>
          <w:rFonts w:ascii="Times New Roman" w:hAnsi="Times New Roman" w:cs="Times New Roman"/>
          <w:b/>
          <w:sz w:val="24"/>
          <w:szCs w:val="24"/>
        </w:rPr>
        <w:t>/ Objective Variables</w:t>
      </w:r>
    </w:p>
    <w:p w14:paraId="215F600C" w14:textId="77777777" w:rsidR="00585302" w:rsidRPr="00865725" w:rsidRDefault="00585302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D277C4" w14:textId="5E9F23FC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 xml:space="preserve">What </w:t>
      </w:r>
      <w:r w:rsidR="00C96E9E">
        <w:rPr>
          <w:rFonts w:ascii="Times New Roman" w:hAnsi="Times New Roman" w:cs="Times New Roman"/>
          <w:sz w:val="24"/>
          <w:szCs w:val="24"/>
        </w:rPr>
        <w:t>gender do you identify with</w:t>
      </w:r>
      <w:r w:rsidRPr="002C02E6">
        <w:rPr>
          <w:rFonts w:ascii="Times New Roman" w:hAnsi="Times New Roman" w:cs="Times New Roman"/>
          <w:sz w:val="24"/>
          <w:szCs w:val="24"/>
        </w:rPr>
        <w:t>?</w:t>
      </w:r>
    </w:p>
    <w:p w14:paraId="3B49498F" w14:textId="77777777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_Male</w:t>
      </w:r>
    </w:p>
    <w:p w14:paraId="0597C500" w14:textId="2329CAB9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_Female</w:t>
      </w:r>
    </w:p>
    <w:p w14:paraId="1552CF36" w14:textId="36005AB8" w:rsidR="00585302" w:rsidRDefault="00585302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_ Non-binary</w:t>
      </w:r>
    </w:p>
    <w:p w14:paraId="46A5085B" w14:textId="4B2D3909" w:rsidR="00C96E9E" w:rsidRPr="002C02E6" w:rsidRDefault="00C96E9E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Prefer not to say</w:t>
      </w:r>
    </w:p>
    <w:p w14:paraId="36033ECD" w14:textId="358D17F0" w:rsidR="00585302" w:rsidRPr="002C02E6" w:rsidRDefault="00585302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DC2763" w14:textId="54977520" w:rsidR="00585302" w:rsidRPr="002C02E6" w:rsidRDefault="00585302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 xml:space="preserve">What </w:t>
      </w:r>
      <w:r w:rsidR="00C96E9E">
        <w:rPr>
          <w:rFonts w:ascii="Times New Roman" w:hAnsi="Times New Roman" w:cs="Times New Roman"/>
          <w:sz w:val="24"/>
          <w:szCs w:val="24"/>
        </w:rPr>
        <w:t>gender do you think your supervisor identifies with?</w:t>
      </w:r>
      <w:r w:rsidR="00A05D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C164A4" w14:textId="77777777" w:rsidR="00585302" w:rsidRPr="002C02E6" w:rsidRDefault="00585302" w:rsidP="005853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_Male</w:t>
      </w:r>
    </w:p>
    <w:p w14:paraId="083EA0FA" w14:textId="77777777" w:rsidR="00585302" w:rsidRPr="002C02E6" w:rsidRDefault="00585302" w:rsidP="005853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_Female</w:t>
      </w:r>
    </w:p>
    <w:p w14:paraId="65B24F8A" w14:textId="77777777" w:rsidR="00585302" w:rsidRPr="00865725" w:rsidRDefault="00585302" w:rsidP="005853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_ Non-binary</w:t>
      </w:r>
    </w:p>
    <w:p w14:paraId="2A6D4082" w14:textId="61443195" w:rsidR="00D55D2F" w:rsidRPr="00865725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5074D9" w14:textId="78743E6F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How old are you?</w:t>
      </w:r>
    </w:p>
    <w:p w14:paraId="0F01522E" w14:textId="04E922A1" w:rsidR="00411E38" w:rsidRPr="002C02E6" w:rsidRDefault="00D55D2F" w:rsidP="00411E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</w:t>
      </w:r>
    </w:p>
    <w:p w14:paraId="48FB3C38" w14:textId="5CE87863" w:rsidR="00411E38" w:rsidRPr="00865725" w:rsidRDefault="00411E38" w:rsidP="00411E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What is your best estimate of your leader’s age?</w:t>
      </w:r>
    </w:p>
    <w:p w14:paraId="0190473E" w14:textId="40BA66D5" w:rsidR="00D55D2F" w:rsidRPr="00865725" w:rsidRDefault="00D55D2F" w:rsidP="00D55D2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09B5D2" w14:textId="674AD7B7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Please indicate your highest level of education.</w:t>
      </w:r>
    </w:p>
    <w:p w14:paraId="6A90F7C7" w14:textId="77777777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7E855D" w14:textId="77777777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  <w:u w:val="single"/>
        </w:rPr>
        <w:t>_____</w:t>
      </w:r>
      <w:r w:rsidRPr="002C02E6">
        <w:rPr>
          <w:rFonts w:ascii="Times New Roman" w:hAnsi="Times New Roman" w:cs="Times New Roman"/>
          <w:sz w:val="24"/>
          <w:szCs w:val="24"/>
        </w:rPr>
        <w:t>High School</w:t>
      </w:r>
    </w:p>
    <w:p w14:paraId="4ECF30E1" w14:textId="77777777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  <w:u w:val="single"/>
        </w:rPr>
        <w:t>_____</w:t>
      </w:r>
      <w:r w:rsidRPr="002C02E6">
        <w:rPr>
          <w:rFonts w:ascii="Times New Roman" w:hAnsi="Times New Roman" w:cs="Times New Roman"/>
          <w:sz w:val="24"/>
          <w:szCs w:val="24"/>
        </w:rPr>
        <w:t>Some College</w:t>
      </w:r>
    </w:p>
    <w:p w14:paraId="7D92F762" w14:textId="77777777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_____2 year degree</w:t>
      </w:r>
    </w:p>
    <w:p w14:paraId="0A296E08" w14:textId="77777777" w:rsidR="00D55D2F" w:rsidRPr="002C02E6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  <w:u w:val="single"/>
        </w:rPr>
        <w:t>_____</w:t>
      </w:r>
      <w:r w:rsidRPr="002C02E6">
        <w:rPr>
          <w:rFonts w:ascii="Times New Roman" w:hAnsi="Times New Roman" w:cs="Times New Roman"/>
          <w:sz w:val="24"/>
          <w:szCs w:val="24"/>
        </w:rPr>
        <w:t>4 year degree</w:t>
      </w:r>
    </w:p>
    <w:p w14:paraId="726ECD18" w14:textId="47EDA154" w:rsidR="00D55D2F" w:rsidRPr="00865725" w:rsidRDefault="00585302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  <w:u w:val="single"/>
        </w:rPr>
        <w:t>___</w:t>
      </w:r>
      <w:proofErr w:type="gramStart"/>
      <w:r w:rsidRPr="002C02E6">
        <w:rPr>
          <w:rFonts w:ascii="Times New Roman" w:hAnsi="Times New Roman" w:cs="Times New Roman"/>
          <w:sz w:val="24"/>
          <w:szCs w:val="24"/>
          <w:u w:val="single"/>
        </w:rPr>
        <w:t xml:space="preserve">_  </w:t>
      </w:r>
      <w:r w:rsidR="00D55D2F" w:rsidRPr="002C02E6">
        <w:rPr>
          <w:rFonts w:ascii="Times New Roman" w:hAnsi="Times New Roman" w:cs="Times New Roman"/>
          <w:sz w:val="24"/>
          <w:szCs w:val="24"/>
        </w:rPr>
        <w:t>Post</w:t>
      </w:r>
      <w:proofErr w:type="gramEnd"/>
      <w:r w:rsidR="00D55D2F" w:rsidRPr="002C02E6">
        <w:rPr>
          <w:rFonts w:ascii="Times New Roman" w:hAnsi="Times New Roman" w:cs="Times New Roman"/>
          <w:sz w:val="24"/>
          <w:szCs w:val="24"/>
        </w:rPr>
        <w:t xml:space="preserve"> Graduate Education</w:t>
      </w:r>
    </w:p>
    <w:p w14:paraId="1FBF07A8" w14:textId="77777777" w:rsidR="00D55D2F" w:rsidRPr="00865725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958E45" w14:textId="2AC33A57" w:rsidR="00D55D2F" w:rsidRPr="00865725" w:rsidRDefault="00D55D2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How many hours do you work per week</w:t>
      </w:r>
      <w:proofErr w:type="gramStart"/>
      <w:r w:rsidRPr="002C02E6">
        <w:rPr>
          <w:rFonts w:ascii="Times New Roman" w:hAnsi="Times New Roman" w:cs="Times New Roman"/>
          <w:sz w:val="24"/>
          <w:szCs w:val="24"/>
        </w:rPr>
        <w:t>?_</w:t>
      </w:r>
      <w:proofErr w:type="gramEnd"/>
      <w:r w:rsidRPr="002C02E6">
        <w:rPr>
          <w:rFonts w:ascii="Times New Roman" w:hAnsi="Times New Roman" w:cs="Times New Roman"/>
          <w:sz w:val="24"/>
          <w:szCs w:val="24"/>
        </w:rPr>
        <w:t>_________</w:t>
      </w:r>
    </w:p>
    <w:p w14:paraId="14169928" w14:textId="46CB3C47" w:rsidR="00585302" w:rsidRPr="00865725" w:rsidRDefault="00585302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D9479D" w14:textId="7E25CD26" w:rsidR="00585302" w:rsidRPr="00865725" w:rsidRDefault="00585302" w:rsidP="005853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Please</w:t>
      </w:r>
      <w:r w:rsidRPr="00865725">
        <w:rPr>
          <w:rFonts w:ascii="Times New Roman" w:hAnsi="Times New Roman" w:cs="Times New Roman"/>
          <w:sz w:val="24"/>
          <w:szCs w:val="24"/>
        </w:rPr>
        <w:t xml:space="preserve"> indicate the number of YEARS that you have worked with your current </w:t>
      </w:r>
      <w:r w:rsidR="006315BD">
        <w:rPr>
          <w:rFonts w:ascii="Times New Roman" w:hAnsi="Times New Roman" w:cs="Times New Roman"/>
          <w:sz w:val="24"/>
          <w:szCs w:val="24"/>
        </w:rPr>
        <w:t>SUPERVISOR</w:t>
      </w:r>
      <w:r w:rsidRPr="00865725">
        <w:rPr>
          <w:rFonts w:ascii="Times New Roman" w:hAnsi="Times New Roman" w:cs="Times New Roman"/>
          <w:sz w:val="24"/>
          <w:szCs w:val="24"/>
        </w:rPr>
        <w:t>:</w:t>
      </w:r>
    </w:p>
    <w:p w14:paraId="489D1B17" w14:textId="000E870E" w:rsidR="00585302" w:rsidRDefault="00585302" w:rsidP="005853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5725">
        <w:rPr>
          <w:rFonts w:ascii="Times New Roman" w:hAnsi="Times New Roman" w:cs="Times New Roman"/>
          <w:sz w:val="24"/>
          <w:szCs w:val="24"/>
        </w:rPr>
        <w:t>_____</w:t>
      </w:r>
    </w:p>
    <w:p w14:paraId="485FD670" w14:textId="02F0E4D5" w:rsidR="006315BD" w:rsidRDefault="006315BD" w:rsidP="005853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45F026" w14:textId="79377DE8" w:rsidR="006315BD" w:rsidRPr="00865725" w:rsidRDefault="006315BD" w:rsidP="00631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t>Please</w:t>
      </w:r>
      <w:r w:rsidRPr="00865725">
        <w:rPr>
          <w:rFonts w:ascii="Times New Roman" w:hAnsi="Times New Roman" w:cs="Times New Roman"/>
          <w:sz w:val="24"/>
          <w:szCs w:val="24"/>
        </w:rPr>
        <w:t xml:space="preserve"> indicate the number of YEARS that you have worked with your current </w:t>
      </w:r>
      <w:r>
        <w:rPr>
          <w:rFonts w:ascii="Times New Roman" w:hAnsi="Times New Roman" w:cs="Times New Roman"/>
          <w:sz w:val="24"/>
          <w:szCs w:val="24"/>
        </w:rPr>
        <w:t>ORGANIZATION</w:t>
      </w:r>
    </w:p>
    <w:p w14:paraId="481AD26C" w14:textId="77777777" w:rsidR="006315BD" w:rsidRPr="00865725" w:rsidRDefault="006315BD" w:rsidP="00631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5725">
        <w:rPr>
          <w:rFonts w:ascii="Times New Roman" w:hAnsi="Times New Roman" w:cs="Times New Roman"/>
          <w:sz w:val="24"/>
          <w:szCs w:val="24"/>
        </w:rPr>
        <w:t>_____</w:t>
      </w:r>
    </w:p>
    <w:p w14:paraId="0465EB4A" w14:textId="4F2E78F1" w:rsidR="00C16308" w:rsidRDefault="00C16308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E2954F" w14:textId="35163BC7" w:rsidR="00D9012D" w:rsidRDefault="00F42D3D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estimated annual compensation (including salary, bonus, commission, etc.)?</w:t>
      </w:r>
    </w:p>
    <w:p w14:paraId="31000C26" w14:textId="5982288D" w:rsidR="00F42D3D" w:rsidRDefault="00F42D3D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</w:t>
      </w:r>
    </w:p>
    <w:p w14:paraId="715A9DCF" w14:textId="2C877F62" w:rsidR="00F42D3D" w:rsidRDefault="00F42D3D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07A351" w14:textId="2E53B2D9" w:rsidR="00F42D3D" w:rsidRDefault="00F42D3D" w:rsidP="00F42D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estimate of your supervisor’s annual compensation (including salary, bonus, commission, etc.)?</w:t>
      </w:r>
    </w:p>
    <w:p w14:paraId="2211462D" w14:textId="77777777" w:rsidR="00F42D3D" w:rsidRDefault="00F42D3D" w:rsidP="00F42D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</w:t>
      </w:r>
    </w:p>
    <w:p w14:paraId="652EA89E" w14:textId="77777777" w:rsidR="00F42D3D" w:rsidRDefault="00F42D3D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A26FF7" w14:textId="77777777" w:rsidR="00D9012D" w:rsidRDefault="00D9012D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9395C2" w14:textId="505F0450" w:rsidR="000E17FB" w:rsidRDefault="000E17FB" w:rsidP="000E17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2E6">
        <w:rPr>
          <w:rFonts w:ascii="Times New Roman" w:hAnsi="Times New Roman" w:cs="Times New Roman"/>
          <w:sz w:val="24"/>
          <w:szCs w:val="24"/>
        </w:rPr>
        <w:lastRenderedPageBreak/>
        <w:t>How many children do you have that currently live in your household?</w:t>
      </w:r>
    </w:p>
    <w:p w14:paraId="68355AA2" w14:textId="61E2F66E" w:rsidR="00404342" w:rsidRDefault="00404342" w:rsidP="000E17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14C448" w14:textId="577A4278" w:rsidR="00404342" w:rsidRPr="002C02E6" w:rsidRDefault="00404342" w:rsidP="000E17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job title?</w:t>
      </w:r>
    </w:p>
    <w:p w14:paraId="0D98FE9C" w14:textId="71EAEE28" w:rsidR="0022238F" w:rsidRDefault="0022238F" w:rsidP="00D55D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E7E51E" w14:textId="6D5F1E3D" w:rsidR="003B3E90" w:rsidRPr="00887EC3" w:rsidRDefault="00887EC3" w:rsidP="000877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87EC3">
        <w:rPr>
          <w:rFonts w:ascii="Times New Roman" w:hAnsi="Times New Roman" w:cs="Times New Roman"/>
          <w:sz w:val="24"/>
          <w:szCs w:val="24"/>
        </w:rPr>
        <w:t>What industry do you work in?</w:t>
      </w:r>
    </w:p>
    <w:p w14:paraId="37F9A187" w14:textId="56E95497" w:rsidR="00404342" w:rsidRDefault="00404342" w:rsidP="000877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365B676" w14:textId="18D06CB4" w:rsidR="00224CAE" w:rsidRDefault="00C32082" w:rsidP="00224CAE">
      <w:p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ader-Member Exchange</w:t>
      </w:r>
    </w:p>
    <w:p w14:paraId="0EE6EF50" w14:textId="4C779333" w:rsidR="00C32082" w:rsidRPr="00C32082" w:rsidRDefault="00C32082" w:rsidP="00224CAE">
      <w:p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32082">
        <w:rPr>
          <w:rFonts w:ascii="Times New Roman" w:hAnsi="Times New Roman" w:cs="Times New Roman"/>
          <w:sz w:val="24"/>
          <w:szCs w:val="24"/>
        </w:rPr>
        <w:t>Graen</w:t>
      </w:r>
      <w:proofErr w:type="spellEnd"/>
      <w:r w:rsidRPr="00C32082">
        <w:rPr>
          <w:rFonts w:ascii="Times New Roman" w:hAnsi="Times New Roman" w:cs="Times New Roman"/>
          <w:sz w:val="24"/>
          <w:szCs w:val="24"/>
        </w:rPr>
        <w:t xml:space="preserve">, G. B., &amp; </w:t>
      </w:r>
      <w:proofErr w:type="spellStart"/>
      <w:r w:rsidRPr="00C32082">
        <w:rPr>
          <w:rFonts w:ascii="Times New Roman" w:hAnsi="Times New Roman" w:cs="Times New Roman"/>
          <w:sz w:val="24"/>
          <w:szCs w:val="24"/>
        </w:rPr>
        <w:t>Uhl</w:t>
      </w:r>
      <w:proofErr w:type="spellEnd"/>
      <w:r w:rsidRPr="00C32082">
        <w:rPr>
          <w:rFonts w:ascii="Times New Roman" w:hAnsi="Times New Roman" w:cs="Times New Roman"/>
          <w:sz w:val="24"/>
          <w:szCs w:val="24"/>
        </w:rPr>
        <w:t>-Bien, M. (1995). Relationship-based approach to leadership: Development of leader–member exchange (</w:t>
      </w:r>
      <w:proofErr w:type="spellStart"/>
      <w:r w:rsidRPr="00C32082">
        <w:rPr>
          <w:rFonts w:ascii="Times New Roman" w:hAnsi="Times New Roman" w:cs="Times New Roman"/>
          <w:sz w:val="24"/>
          <w:szCs w:val="24"/>
        </w:rPr>
        <w:t>LMX</w:t>
      </w:r>
      <w:proofErr w:type="spellEnd"/>
      <w:r w:rsidRPr="00C32082">
        <w:rPr>
          <w:rFonts w:ascii="Times New Roman" w:hAnsi="Times New Roman" w:cs="Times New Roman"/>
          <w:sz w:val="24"/>
          <w:szCs w:val="24"/>
        </w:rPr>
        <w:t>) theory of leadership over 25 years: Applying a multi-level multi-domain perspective. The Leadership Quarterly, 6, 219 – 247.</w:t>
      </w:r>
    </w:p>
    <w:p w14:paraId="2015B0C0" w14:textId="77777777" w:rsidR="00224CAE" w:rsidRPr="00C1133A" w:rsidRDefault="00224CAE" w:rsidP="0000690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 xml:space="preserve">Do you know where you stand with your supervisor…do you usually know how satisfied your leader is with what you do? </w:t>
      </w:r>
    </w:p>
    <w:p w14:paraId="7B2A6E2B" w14:textId="77777777" w:rsidR="00224CAE" w:rsidRPr="00C1133A" w:rsidRDefault="00224CAE" w:rsidP="00224CAE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C1133A">
        <w:rPr>
          <w:rFonts w:ascii="Times New Roman" w:hAnsi="Times New Roman" w:cs="Times New Roman"/>
          <w:i/>
          <w:sz w:val="24"/>
          <w:szCs w:val="24"/>
        </w:rPr>
        <w:t>Rarely, Occasionally, Sometimes, Fairly Often, Very Often</w:t>
      </w:r>
    </w:p>
    <w:p w14:paraId="25D15F35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3E4A32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>2. How well does your supervisor understand your job problems and needs?</w:t>
      </w:r>
    </w:p>
    <w:p w14:paraId="2CB1471E" w14:textId="77777777" w:rsidR="00224CAE" w:rsidRPr="00C1133A" w:rsidRDefault="00224CAE" w:rsidP="00224CAE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C1133A">
        <w:rPr>
          <w:rFonts w:ascii="Times New Roman" w:hAnsi="Times New Roman" w:cs="Times New Roman"/>
          <w:i/>
          <w:sz w:val="24"/>
          <w:szCs w:val="24"/>
        </w:rPr>
        <w:t xml:space="preserve">Not a Bit, A Little, </w:t>
      </w:r>
      <w:proofErr w:type="gramStart"/>
      <w:r w:rsidRPr="00C1133A">
        <w:rPr>
          <w:rFonts w:ascii="Times New Roman" w:hAnsi="Times New Roman" w:cs="Times New Roman"/>
          <w:i/>
          <w:sz w:val="24"/>
          <w:szCs w:val="24"/>
        </w:rPr>
        <w:t>A</w:t>
      </w:r>
      <w:proofErr w:type="gramEnd"/>
      <w:r w:rsidRPr="00C1133A">
        <w:rPr>
          <w:rFonts w:ascii="Times New Roman" w:hAnsi="Times New Roman" w:cs="Times New Roman"/>
          <w:i/>
          <w:sz w:val="24"/>
          <w:szCs w:val="24"/>
        </w:rPr>
        <w:t xml:space="preserve"> Fair Amount, Quite a Bit, A Great Deal</w:t>
      </w:r>
    </w:p>
    <w:p w14:paraId="2802138E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B4F743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>3. How well does your supervisor recognize your potential?</w:t>
      </w:r>
    </w:p>
    <w:p w14:paraId="237ECCE3" w14:textId="77777777" w:rsidR="00224CAE" w:rsidRPr="00C1133A" w:rsidRDefault="00224CAE" w:rsidP="00224CAE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C1133A">
        <w:rPr>
          <w:rFonts w:ascii="Times New Roman" w:hAnsi="Times New Roman" w:cs="Times New Roman"/>
          <w:i/>
          <w:sz w:val="24"/>
          <w:szCs w:val="24"/>
        </w:rPr>
        <w:t>Not at All, A Little, Moderately, Mostly, Fully</w:t>
      </w:r>
    </w:p>
    <w:p w14:paraId="5286EA91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E1AF2B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 xml:space="preserve">4. Regardless of how much formal authority he/she has built into his/her position, what are the chances that your supervisor would use his/her power to help you solve problems in your work? </w:t>
      </w:r>
    </w:p>
    <w:p w14:paraId="1909CD14" w14:textId="77777777" w:rsidR="00224CAE" w:rsidRPr="00C1133A" w:rsidRDefault="00224CAE" w:rsidP="00224CAE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C1133A">
        <w:rPr>
          <w:rFonts w:ascii="Times New Roman" w:hAnsi="Times New Roman" w:cs="Times New Roman"/>
          <w:i/>
          <w:sz w:val="24"/>
          <w:szCs w:val="24"/>
        </w:rPr>
        <w:t>None, Small, Moderate, High, Very High</w:t>
      </w:r>
    </w:p>
    <w:p w14:paraId="280D448B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0B5EE4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 xml:space="preserve">5. Again, regardless of the amount of formal authority your supervisor has, what are the chances that he/she would “bail you out,” at his/her expense? </w:t>
      </w:r>
    </w:p>
    <w:p w14:paraId="6F4414DC" w14:textId="77777777" w:rsidR="00224CAE" w:rsidRPr="00C1133A" w:rsidRDefault="00224CAE" w:rsidP="00224CAE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C1133A">
        <w:rPr>
          <w:rFonts w:ascii="Times New Roman" w:hAnsi="Times New Roman" w:cs="Times New Roman"/>
          <w:i/>
          <w:sz w:val="24"/>
          <w:szCs w:val="24"/>
        </w:rPr>
        <w:t>None, Small, Moderate, High, Very High</w:t>
      </w:r>
    </w:p>
    <w:p w14:paraId="21E1396E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64EE07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 xml:space="preserve">6. I have enough confidence in my supervisor that I would defend and justify his/her decision if he/she were not present to do so? </w:t>
      </w:r>
    </w:p>
    <w:p w14:paraId="330C5DCF" w14:textId="77777777" w:rsidR="00224CAE" w:rsidRPr="00C1133A" w:rsidRDefault="00224CAE" w:rsidP="00224CAE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C1133A">
        <w:rPr>
          <w:rFonts w:ascii="Times New Roman" w:hAnsi="Times New Roman" w:cs="Times New Roman"/>
          <w:i/>
          <w:sz w:val="24"/>
          <w:szCs w:val="24"/>
        </w:rPr>
        <w:t>Strongly Disagree, Disagree, Neutral, Agree, Strongly Agree</w:t>
      </w:r>
    </w:p>
    <w:p w14:paraId="7C778AD0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154BBF" w14:textId="77777777" w:rsidR="00224CAE" w:rsidRPr="00C1133A" w:rsidRDefault="00224CAE" w:rsidP="00224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>7. How would you characterize your working relationship with your supervisor?</w:t>
      </w:r>
    </w:p>
    <w:p w14:paraId="79078D5D" w14:textId="77777777" w:rsidR="00224CAE" w:rsidRPr="00C1133A" w:rsidRDefault="00224CAE" w:rsidP="00224CAE">
      <w:pPr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r w:rsidRPr="00C1133A">
        <w:rPr>
          <w:rFonts w:ascii="Times New Roman" w:hAnsi="Times New Roman" w:cs="Times New Roman"/>
          <w:i/>
          <w:sz w:val="24"/>
          <w:szCs w:val="24"/>
        </w:rPr>
        <w:t xml:space="preserve">Extremely Ineffective, Worse Than Average, Average, Better Than Average, Extremely Effective </w:t>
      </w:r>
    </w:p>
    <w:p w14:paraId="502D8C06" w14:textId="29528310" w:rsidR="00E601DB" w:rsidRDefault="00E601DB" w:rsidP="00E601D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0054CB0" w14:textId="08C3E5D6" w:rsidR="001F43A8" w:rsidRDefault="00C32082" w:rsidP="001F43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commentRangeStart w:id="0"/>
      <w:r>
        <w:rPr>
          <w:rFonts w:ascii="Times New Roman" w:hAnsi="Times New Roman" w:cs="Times New Roman"/>
          <w:b/>
          <w:sz w:val="24"/>
          <w:szCs w:val="24"/>
        </w:rPr>
        <w:t xml:space="preserve">Power Distance Orientation </w:t>
      </w:r>
      <w:commentRangeEnd w:id="0"/>
      <w:r w:rsidR="00CD113F">
        <w:rPr>
          <w:rStyle w:val="CommentReference"/>
        </w:rPr>
        <w:commentReference w:id="0"/>
      </w:r>
    </w:p>
    <w:p w14:paraId="332A67F9" w14:textId="7CE380EA" w:rsidR="00C32082" w:rsidRDefault="00C32082" w:rsidP="001F43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D57975" w14:textId="5E54F145" w:rsidR="00C32082" w:rsidRDefault="00C32082" w:rsidP="001F43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32082">
        <w:rPr>
          <w:rFonts w:ascii="Times New Roman" w:hAnsi="Times New Roman" w:cs="Times New Roman"/>
          <w:sz w:val="24"/>
          <w:szCs w:val="24"/>
        </w:rPr>
        <w:t>Earley</w:t>
      </w:r>
      <w:proofErr w:type="spellEnd"/>
      <w:r w:rsidRPr="00C32082">
        <w:rPr>
          <w:rFonts w:ascii="Times New Roman" w:hAnsi="Times New Roman" w:cs="Times New Roman"/>
          <w:sz w:val="24"/>
          <w:szCs w:val="24"/>
        </w:rPr>
        <w:t xml:space="preserve">, P. C., &amp; </w:t>
      </w:r>
      <w:proofErr w:type="spellStart"/>
      <w:r w:rsidRPr="00C32082">
        <w:rPr>
          <w:rFonts w:ascii="Times New Roman" w:hAnsi="Times New Roman" w:cs="Times New Roman"/>
          <w:sz w:val="24"/>
          <w:szCs w:val="24"/>
        </w:rPr>
        <w:t>Erez</w:t>
      </w:r>
      <w:proofErr w:type="spellEnd"/>
      <w:r w:rsidRPr="00C32082">
        <w:rPr>
          <w:rFonts w:ascii="Times New Roman" w:hAnsi="Times New Roman" w:cs="Times New Roman"/>
          <w:sz w:val="24"/>
          <w:szCs w:val="24"/>
        </w:rPr>
        <w:t>, M. (1997). The transplanted executive: Why you need to understand how workers in other countries see the world differently. Oxford University Press.</w:t>
      </w:r>
    </w:p>
    <w:p w14:paraId="7BB8DC8C" w14:textId="7DF1EA0E" w:rsidR="00C32082" w:rsidRDefault="00C32082" w:rsidP="001F43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4D3402" w14:textId="77777777" w:rsidR="00C32082" w:rsidRDefault="00C32082" w:rsidP="00C320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>1= Strongly Disagree, 2= Disagree, 3= Somewhat Disagree, 4= Neutral, 5 = Somewhat Agree, 6 = Agree, 7 = Strongly Agree</w:t>
      </w:r>
    </w:p>
    <w:p w14:paraId="44AD1D63" w14:textId="77777777" w:rsidR="00C32082" w:rsidRDefault="00C32082" w:rsidP="001F43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A46660" w14:textId="7CF858DF" w:rsidR="001F43A8" w:rsidRDefault="001F43A8" w:rsidP="001F43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350889" w14:textId="06F715B9" w:rsidR="00121803" w:rsidRPr="0019550B" w:rsidRDefault="0019550B" w:rsidP="001218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550B">
        <w:rPr>
          <w:rFonts w:ascii="Times New Roman" w:hAnsi="Times New Roman" w:cs="Times New Roman"/>
          <w:sz w:val="24"/>
          <w:szCs w:val="24"/>
        </w:rPr>
        <w:t xml:space="preserve">1: ​In most situations, leaders should make decisions without consulting </w:t>
      </w:r>
      <w:r w:rsidR="00121803">
        <w:rPr>
          <w:rFonts w:ascii="Times New Roman" w:hAnsi="Times New Roman" w:cs="Times New Roman"/>
          <w:sz w:val="24"/>
          <w:szCs w:val="24"/>
        </w:rPr>
        <w:t>their subordinates</w:t>
      </w:r>
    </w:p>
    <w:p w14:paraId="69267639" w14:textId="380C8D94" w:rsidR="0019550B" w:rsidRPr="0019550B" w:rsidRDefault="00121803" w:rsidP="001955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19550B" w:rsidRPr="0019550B">
        <w:rPr>
          <w:rFonts w:ascii="Times New Roman" w:hAnsi="Times New Roman" w:cs="Times New Roman"/>
          <w:sz w:val="24"/>
          <w:szCs w:val="24"/>
        </w:rPr>
        <w:t>: ​Once a leader makes a decision, subordinates working for the leader should not</w:t>
      </w:r>
      <w:r w:rsidR="003E2E87">
        <w:rPr>
          <w:rFonts w:ascii="Times New Roman" w:hAnsi="Times New Roman" w:cs="Times New Roman"/>
          <w:sz w:val="24"/>
          <w:szCs w:val="24"/>
        </w:rPr>
        <w:t xml:space="preserve"> </w:t>
      </w:r>
      <w:r w:rsidR="0019550B" w:rsidRPr="0019550B">
        <w:rPr>
          <w:rFonts w:ascii="Times New Roman" w:hAnsi="Times New Roman" w:cs="Times New Roman"/>
          <w:sz w:val="24"/>
          <w:szCs w:val="24"/>
        </w:rPr>
        <w:t>question it.</w:t>
      </w:r>
    </w:p>
    <w:p w14:paraId="131FD33E" w14:textId="22207464" w:rsidR="003E2E87" w:rsidRDefault="00121803" w:rsidP="001955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19550B" w:rsidRPr="0019550B">
        <w:rPr>
          <w:rFonts w:ascii="Times New Roman" w:hAnsi="Times New Roman" w:cs="Times New Roman"/>
          <w:sz w:val="24"/>
          <w:szCs w:val="24"/>
        </w:rPr>
        <w:t>: ​Subordinates should not express disagreements with their leaders.</w:t>
      </w:r>
    </w:p>
    <w:p w14:paraId="3EDB5780" w14:textId="5D283972" w:rsidR="003E2E87" w:rsidRDefault="00121803" w:rsidP="001955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19550B" w:rsidRPr="0019550B">
        <w:rPr>
          <w:rFonts w:ascii="Times New Roman" w:hAnsi="Times New Roman" w:cs="Times New Roman"/>
          <w:sz w:val="24"/>
          <w:szCs w:val="24"/>
        </w:rPr>
        <w:t xml:space="preserve">: ​Leaders should be able to make the right decisions without consulting with others. </w:t>
      </w:r>
    </w:p>
    <w:p w14:paraId="5E7667B5" w14:textId="6B502961" w:rsidR="001F43A8" w:rsidRDefault="00121803" w:rsidP="001955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bookmarkStart w:id="1" w:name="_GoBack"/>
      <w:bookmarkEnd w:id="1"/>
      <w:r w:rsidR="0019550B" w:rsidRPr="0019550B">
        <w:rPr>
          <w:rFonts w:ascii="Times New Roman" w:hAnsi="Times New Roman" w:cs="Times New Roman"/>
          <w:sz w:val="24"/>
          <w:szCs w:val="24"/>
        </w:rPr>
        <w:t xml:space="preserve">: ​Leaders who let their subordinates participate in decisions lose power. </w:t>
      </w:r>
    </w:p>
    <w:p w14:paraId="00115DCE" w14:textId="6CD110C8" w:rsidR="0010295E" w:rsidRDefault="0010295E" w:rsidP="009311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C34298" w14:textId="49D83435" w:rsidR="00C32082" w:rsidRDefault="00C32082" w:rsidP="001029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raversion</w:t>
      </w:r>
      <w:r w:rsidR="0039401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85B9639" w14:textId="77777777" w:rsidR="00C32082" w:rsidRPr="00C32082" w:rsidRDefault="00C32082" w:rsidP="001029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D098C3" w14:textId="4A6441BA" w:rsidR="00C32082" w:rsidRPr="00C32082" w:rsidRDefault="00C32082" w:rsidP="00C32082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C32082">
        <w:rPr>
          <w:rStyle w:val="CommentReference"/>
          <w:rFonts w:ascii="Times New Roman" w:hAnsi="Times New Roman" w:cs="Times New Roman"/>
          <w:sz w:val="24"/>
          <w:szCs w:val="24"/>
        </w:rPr>
        <w:annotationRef/>
      </w:r>
      <w:r w:rsidRPr="00C32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nnellan, M. B., Oswald, F. L., Baird, B. M., &amp; Lucas, R. E. (2006). The mini-</w:t>
      </w:r>
      <w:proofErr w:type="spellStart"/>
      <w:r w:rsidRPr="00C32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PIP</w:t>
      </w:r>
      <w:proofErr w:type="spellEnd"/>
      <w:r w:rsidRPr="00C32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cales: tiny-yet-effective measures of the Big Five factors of personality. </w:t>
      </w:r>
      <w:r w:rsidRPr="00C3208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sychological assessment</w:t>
      </w:r>
      <w:r w:rsidRPr="00C32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3208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C320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92-203.</w:t>
      </w:r>
    </w:p>
    <w:p w14:paraId="1F78EBF9" w14:textId="7C9ED7FA" w:rsidR="0010295E" w:rsidRDefault="0010295E" w:rsidP="001029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133A">
        <w:rPr>
          <w:rFonts w:ascii="Times New Roman" w:hAnsi="Times New Roman" w:cs="Times New Roman"/>
          <w:sz w:val="24"/>
          <w:szCs w:val="24"/>
        </w:rPr>
        <w:t>1= Strongly Disagree, 2= Disagree, 3= Somewhat Disagree, 4= Neutral, 5 = Somewhat Agree, 6 = Agree, 7 = Strongly Agree</w:t>
      </w:r>
    </w:p>
    <w:p w14:paraId="21153878" w14:textId="24E1C506" w:rsidR="00AC044B" w:rsidRDefault="00AC044B" w:rsidP="001029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616796" w14:textId="0C460077" w:rsidR="00AC044B" w:rsidRDefault="00C32082" w:rsidP="0000690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the life of the party.</w:t>
      </w:r>
    </w:p>
    <w:p w14:paraId="748C8602" w14:textId="1EA92EC0" w:rsidR="00C32082" w:rsidRDefault="00C32082" w:rsidP="0000690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’t talk a lot (reverse)</w:t>
      </w:r>
    </w:p>
    <w:p w14:paraId="5B733CDD" w14:textId="3249E64F" w:rsidR="00C32082" w:rsidRDefault="00C32082" w:rsidP="0000690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lk to a lot of different people at parties.</w:t>
      </w:r>
    </w:p>
    <w:p w14:paraId="58153579" w14:textId="6D6E7EF5" w:rsidR="00C32082" w:rsidRDefault="00C32082" w:rsidP="0000690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 in the background (reverse).</w:t>
      </w:r>
    </w:p>
    <w:p w14:paraId="4AB511CE" w14:textId="3D3262AA" w:rsidR="0010295E" w:rsidRDefault="0010295E" w:rsidP="009311A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4C6E7F" w14:textId="556C8E3A" w:rsidR="00110964" w:rsidRPr="005C3A7B" w:rsidRDefault="00110964" w:rsidP="001109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110964" w:rsidRPr="005C3A7B" w:rsidSect="00F7653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Dust, Scott Bradford Dr." w:date="2020-03-02T22:04:00Z" w:initials="DSBD">
    <w:p w14:paraId="5F0704A0" w14:textId="0573B40D" w:rsidR="00CD113F" w:rsidRDefault="00CD113F">
      <w:pPr>
        <w:pStyle w:val="CommentText"/>
      </w:pPr>
      <w:r>
        <w:rPr>
          <w:rStyle w:val="CommentReference"/>
        </w:rPr>
        <w:annotationRef/>
      </w:r>
      <w:r>
        <w:t>Which 5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F0704A0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7E9EEE" w14:textId="77777777" w:rsidR="00782797" w:rsidRDefault="00782797" w:rsidP="00735ED4">
      <w:pPr>
        <w:spacing w:after="0" w:line="240" w:lineRule="auto"/>
      </w:pPr>
      <w:r>
        <w:separator/>
      </w:r>
    </w:p>
  </w:endnote>
  <w:endnote w:type="continuationSeparator" w:id="0">
    <w:p w14:paraId="5463EB8E" w14:textId="77777777" w:rsidR="00782797" w:rsidRDefault="00782797" w:rsidP="00735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830A77" w14:textId="77777777" w:rsidR="00782797" w:rsidRDefault="00782797" w:rsidP="00735ED4">
      <w:pPr>
        <w:spacing w:after="0" w:line="240" w:lineRule="auto"/>
      </w:pPr>
      <w:r>
        <w:separator/>
      </w:r>
    </w:p>
  </w:footnote>
  <w:footnote w:type="continuationSeparator" w:id="0">
    <w:p w14:paraId="35ACEC3F" w14:textId="77777777" w:rsidR="00782797" w:rsidRDefault="00782797" w:rsidP="00735E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D258F" w14:textId="098DC562" w:rsidR="00EB4122" w:rsidRDefault="00EB4122" w:rsidP="00EB4122">
    <w:pPr>
      <w:pStyle w:val="Header"/>
      <w:jc w:val="center"/>
    </w:pPr>
    <w:r>
      <w:t xml:space="preserve">Dust Application – </w:t>
    </w:r>
    <w:proofErr w:type="spellStart"/>
    <w:r>
      <w:t>MGT</w:t>
    </w:r>
    <w:proofErr w:type="spellEnd"/>
    <w:r>
      <w:t xml:space="preserve"> 2</w:t>
    </w:r>
    <w:r w:rsidR="009448CF">
      <w:t>9</w:t>
    </w:r>
    <w:r>
      <w:t>1: Leader-Follower Relationships</w:t>
    </w:r>
  </w:p>
  <w:p w14:paraId="1F35600A" w14:textId="77777777" w:rsidR="00EB4122" w:rsidRDefault="00EB41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81F6E"/>
    <w:multiLevelType w:val="hybridMultilevel"/>
    <w:tmpl w:val="2CBCB4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194FC3"/>
    <w:multiLevelType w:val="hybridMultilevel"/>
    <w:tmpl w:val="AD201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C74BD"/>
    <w:multiLevelType w:val="hybridMultilevel"/>
    <w:tmpl w:val="AD201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D64AC"/>
    <w:multiLevelType w:val="hybridMultilevel"/>
    <w:tmpl w:val="8806D8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752C8"/>
    <w:multiLevelType w:val="hybridMultilevel"/>
    <w:tmpl w:val="25CE9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A7B92"/>
    <w:multiLevelType w:val="hybridMultilevel"/>
    <w:tmpl w:val="E62E3616"/>
    <w:lvl w:ilvl="0" w:tplc="D82E16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CA58EA"/>
    <w:multiLevelType w:val="hybridMultilevel"/>
    <w:tmpl w:val="54129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DC5411"/>
    <w:multiLevelType w:val="hybridMultilevel"/>
    <w:tmpl w:val="AD201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AA475A"/>
    <w:multiLevelType w:val="hybridMultilevel"/>
    <w:tmpl w:val="D5AEF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554004"/>
    <w:multiLevelType w:val="hybridMultilevel"/>
    <w:tmpl w:val="B10A74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897296"/>
    <w:multiLevelType w:val="hybridMultilevel"/>
    <w:tmpl w:val="9D9879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3F1C1E"/>
    <w:multiLevelType w:val="hybridMultilevel"/>
    <w:tmpl w:val="DC10EC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C6970A9"/>
    <w:multiLevelType w:val="hybridMultilevel"/>
    <w:tmpl w:val="F2F68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69155E"/>
    <w:multiLevelType w:val="hybridMultilevel"/>
    <w:tmpl w:val="AD201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9E02F2"/>
    <w:multiLevelType w:val="hybridMultilevel"/>
    <w:tmpl w:val="44B400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F7059F8"/>
    <w:multiLevelType w:val="hybridMultilevel"/>
    <w:tmpl w:val="7682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F042B5"/>
    <w:multiLevelType w:val="hybridMultilevel"/>
    <w:tmpl w:val="7098DF58"/>
    <w:lvl w:ilvl="0" w:tplc="DAD2312A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742F74A5"/>
    <w:multiLevelType w:val="hybridMultilevel"/>
    <w:tmpl w:val="3822D2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9260809"/>
    <w:multiLevelType w:val="hybridMultilevel"/>
    <w:tmpl w:val="C50CE802"/>
    <w:lvl w:ilvl="0" w:tplc="DAD2312A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A403DB"/>
    <w:multiLevelType w:val="hybridMultilevel"/>
    <w:tmpl w:val="7098DF58"/>
    <w:lvl w:ilvl="0" w:tplc="DAD2312A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0"/>
  </w:num>
  <w:num w:numId="2">
    <w:abstractNumId w:val="19"/>
  </w:num>
  <w:num w:numId="3">
    <w:abstractNumId w:val="17"/>
  </w:num>
  <w:num w:numId="4">
    <w:abstractNumId w:val="1"/>
  </w:num>
  <w:num w:numId="5">
    <w:abstractNumId w:val="13"/>
  </w:num>
  <w:num w:numId="6">
    <w:abstractNumId w:val="2"/>
  </w:num>
  <w:num w:numId="7">
    <w:abstractNumId w:val="9"/>
  </w:num>
  <w:num w:numId="8">
    <w:abstractNumId w:val="11"/>
  </w:num>
  <w:num w:numId="9">
    <w:abstractNumId w:val="8"/>
  </w:num>
  <w:num w:numId="10">
    <w:abstractNumId w:val="3"/>
  </w:num>
  <w:num w:numId="11">
    <w:abstractNumId w:val="14"/>
  </w:num>
  <w:num w:numId="12">
    <w:abstractNumId w:val="6"/>
  </w:num>
  <w:num w:numId="13">
    <w:abstractNumId w:val="15"/>
  </w:num>
  <w:num w:numId="14">
    <w:abstractNumId w:val="5"/>
  </w:num>
  <w:num w:numId="15">
    <w:abstractNumId w:val="12"/>
  </w:num>
  <w:num w:numId="16">
    <w:abstractNumId w:val="0"/>
  </w:num>
  <w:num w:numId="17">
    <w:abstractNumId w:val="4"/>
  </w:num>
  <w:num w:numId="18">
    <w:abstractNumId w:val="16"/>
  </w:num>
  <w:num w:numId="19">
    <w:abstractNumId w:val="18"/>
  </w:num>
  <w:num w:numId="20">
    <w:abstractNumId w:val="7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ust, Scott Bradford Dr.">
    <w15:presenceInfo w15:providerId="None" w15:userId="Dust, Scott Bradford Dr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AzNzUwMDIxN7VQ0lEKTi0uzszPAykwqQUAukuBQCwAAAA="/>
  </w:docVars>
  <w:rsids>
    <w:rsidRoot w:val="003F1D16"/>
    <w:rsid w:val="000064D6"/>
    <w:rsid w:val="00006907"/>
    <w:rsid w:val="0001161D"/>
    <w:rsid w:val="00013455"/>
    <w:rsid w:val="00021840"/>
    <w:rsid w:val="00022455"/>
    <w:rsid w:val="00033A08"/>
    <w:rsid w:val="00040F89"/>
    <w:rsid w:val="000517DA"/>
    <w:rsid w:val="000550B6"/>
    <w:rsid w:val="00055A54"/>
    <w:rsid w:val="000607B5"/>
    <w:rsid w:val="00066402"/>
    <w:rsid w:val="000718F9"/>
    <w:rsid w:val="00080B56"/>
    <w:rsid w:val="00083886"/>
    <w:rsid w:val="000853FB"/>
    <w:rsid w:val="000877EE"/>
    <w:rsid w:val="00095963"/>
    <w:rsid w:val="000A5CA7"/>
    <w:rsid w:val="000A6008"/>
    <w:rsid w:val="000B25CF"/>
    <w:rsid w:val="000B285C"/>
    <w:rsid w:val="000B74E6"/>
    <w:rsid w:val="000C2694"/>
    <w:rsid w:val="000C708E"/>
    <w:rsid w:val="000D1F7C"/>
    <w:rsid w:val="000D24C6"/>
    <w:rsid w:val="000D6429"/>
    <w:rsid w:val="000E17FB"/>
    <w:rsid w:val="000E62EA"/>
    <w:rsid w:val="000F25E2"/>
    <w:rsid w:val="001019CE"/>
    <w:rsid w:val="0010295E"/>
    <w:rsid w:val="00104C89"/>
    <w:rsid w:val="00106DC4"/>
    <w:rsid w:val="00110964"/>
    <w:rsid w:val="00117CC1"/>
    <w:rsid w:val="00121803"/>
    <w:rsid w:val="00121CD8"/>
    <w:rsid w:val="0012375F"/>
    <w:rsid w:val="00125662"/>
    <w:rsid w:val="00143D2B"/>
    <w:rsid w:val="00162200"/>
    <w:rsid w:val="00163915"/>
    <w:rsid w:val="00166D6E"/>
    <w:rsid w:val="001700F3"/>
    <w:rsid w:val="0017160B"/>
    <w:rsid w:val="00173FB7"/>
    <w:rsid w:val="00183D9F"/>
    <w:rsid w:val="00186686"/>
    <w:rsid w:val="0019550B"/>
    <w:rsid w:val="00197403"/>
    <w:rsid w:val="001A1AED"/>
    <w:rsid w:val="001A4B93"/>
    <w:rsid w:val="001B1FBB"/>
    <w:rsid w:val="001B3BFA"/>
    <w:rsid w:val="001C0FA9"/>
    <w:rsid w:val="001C3F51"/>
    <w:rsid w:val="001D12D5"/>
    <w:rsid w:val="001D7A09"/>
    <w:rsid w:val="001E3A97"/>
    <w:rsid w:val="001F43A8"/>
    <w:rsid w:val="002032C9"/>
    <w:rsid w:val="00206245"/>
    <w:rsid w:val="00211A64"/>
    <w:rsid w:val="00215352"/>
    <w:rsid w:val="00221D0F"/>
    <w:rsid w:val="0022238F"/>
    <w:rsid w:val="00222584"/>
    <w:rsid w:val="0022379A"/>
    <w:rsid w:val="00224384"/>
    <w:rsid w:val="00224CAE"/>
    <w:rsid w:val="002264B9"/>
    <w:rsid w:val="00233265"/>
    <w:rsid w:val="00234043"/>
    <w:rsid w:val="0023500A"/>
    <w:rsid w:val="00240BC3"/>
    <w:rsid w:val="0025092C"/>
    <w:rsid w:val="00250A31"/>
    <w:rsid w:val="00252FC6"/>
    <w:rsid w:val="00255014"/>
    <w:rsid w:val="0026132C"/>
    <w:rsid w:val="00266DEF"/>
    <w:rsid w:val="002749B9"/>
    <w:rsid w:val="00274D56"/>
    <w:rsid w:val="00282995"/>
    <w:rsid w:val="002868A0"/>
    <w:rsid w:val="002870CE"/>
    <w:rsid w:val="00292FC2"/>
    <w:rsid w:val="002A2C33"/>
    <w:rsid w:val="002B0528"/>
    <w:rsid w:val="002B56CF"/>
    <w:rsid w:val="002C02E6"/>
    <w:rsid w:val="002C0A92"/>
    <w:rsid w:val="002D0D97"/>
    <w:rsid w:val="002D1CCD"/>
    <w:rsid w:val="002D3DEA"/>
    <w:rsid w:val="002D6B12"/>
    <w:rsid w:val="002E17CB"/>
    <w:rsid w:val="002E65EC"/>
    <w:rsid w:val="002F0F17"/>
    <w:rsid w:val="002F4042"/>
    <w:rsid w:val="00313766"/>
    <w:rsid w:val="0031551C"/>
    <w:rsid w:val="00316A62"/>
    <w:rsid w:val="00322345"/>
    <w:rsid w:val="00323AF1"/>
    <w:rsid w:val="00324E7E"/>
    <w:rsid w:val="00326607"/>
    <w:rsid w:val="00355BB7"/>
    <w:rsid w:val="003569A7"/>
    <w:rsid w:val="003622FD"/>
    <w:rsid w:val="003643B3"/>
    <w:rsid w:val="003660F0"/>
    <w:rsid w:val="00366D23"/>
    <w:rsid w:val="00377859"/>
    <w:rsid w:val="003818B3"/>
    <w:rsid w:val="00381A66"/>
    <w:rsid w:val="003850A4"/>
    <w:rsid w:val="00385CD1"/>
    <w:rsid w:val="00394018"/>
    <w:rsid w:val="003969E4"/>
    <w:rsid w:val="003A23A2"/>
    <w:rsid w:val="003A49EE"/>
    <w:rsid w:val="003A4D57"/>
    <w:rsid w:val="003B25BA"/>
    <w:rsid w:val="003B3E90"/>
    <w:rsid w:val="003B7802"/>
    <w:rsid w:val="003C1BC8"/>
    <w:rsid w:val="003C663E"/>
    <w:rsid w:val="003C690F"/>
    <w:rsid w:val="003C6EAB"/>
    <w:rsid w:val="003E2E87"/>
    <w:rsid w:val="003E3D7C"/>
    <w:rsid w:val="003E6AF3"/>
    <w:rsid w:val="003F081A"/>
    <w:rsid w:val="003F10C1"/>
    <w:rsid w:val="003F1D16"/>
    <w:rsid w:val="003F22C6"/>
    <w:rsid w:val="003F4FDD"/>
    <w:rsid w:val="00404342"/>
    <w:rsid w:val="00410008"/>
    <w:rsid w:val="00411066"/>
    <w:rsid w:val="00411E38"/>
    <w:rsid w:val="00412BE0"/>
    <w:rsid w:val="00412F1C"/>
    <w:rsid w:val="00416FF0"/>
    <w:rsid w:val="0043279B"/>
    <w:rsid w:val="00432A16"/>
    <w:rsid w:val="00432C5B"/>
    <w:rsid w:val="00433F93"/>
    <w:rsid w:val="00437CA6"/>
    <w:rsid w:val="0044409A"/>
    <w:rsid w:val="00444D61"/>
    <w:rsid w:val="00444DF6"/>
    <w:rsid w:val="00454F9E"/>
    <w:rsid w:val="00456137"/>
    <w:rsid w:val="00472699"/>
    <w:rsid w:val="00483C4B"/>
    <w:rsid w:val="00490086"/>
    <w:rsid w:val="00490143"/>
    <w:rsid w:val="004A3455"/>
    <w:rsid w:val="004A616A"/>
    <w:rsid w:val="004B75A3"/>
    <w:rsid w:val="004B779E"/>
    <w:rsid w:val="004B7EF1"/>
    <w:rsid w:val="004C08EA"/>
    <w:rsid w:val="004C67F0"/>
    <w:rsid w:val="004D406E"/>
    <w:rsid w:val="004D4F5A"/>
    <w:rsid w:val="004E6692"/>
    <w:rsid w:val="004F27D4"/>
    <w:rsid w:val="004F5234"/>
    <w:rsid w:val="004F6D93"/>
    <w:rsid w:val="00503EB8"/>
    <w:rsid w:val="00513294"/>
    <w:rsid w:val="005147B7"/>
    <w:rsid w:val="0051639D"/>
    <w:rsid w:val="005163C5"/>
    <w:rsid w:val="00536199"/>
    <w:rsid w:val="00542A35"/>
    <w:rsid w:val="00546BB0"/>
    <w:rsid w:val="005555B6"/>
    <w:rsid w:val="005563EF"/>
    <w:rsid w:val="00576F25"/>
    <w:rsid w:val="00581362"/>
    <w:rsid w:val="00585302"/>
    <w:rsid w:val="00586BFD"/>
    <w:rsid w:val="0058746D"/>
    <w:rsid w:val="00587C27"/>
    <w:rsid w:val="00590219"/>
    <w:rsid w:val="0059511F"/>
    <w:rsid w:val="005A55BC"/>
    <w:rsid w:val="005A594D"/>
    <w:rsid w:val="005B5B6F"/>
    <w:rsid w:val="005B66BE"/>
    <w:rsid w:val="005C340B"/>
    <w:rsid w:val="005C3A7B"/>
    <w:rsid w:val="005C6A59"/>
    <w:rsid w:val="005D5234"/>
    <w:rsid w:val="005D6A03"/>
    <w:rsid w:val="005E0DC0"/>
    <w:rsid w:val="005E7B52"/>
    <w:rsid w:val="005F3AA5"/>
    <w:rsid w:val="00602EA9"/>
    <w:rsid w:val="00603463"/>
    <w:rsid w:val="00603580"/>
    <w:rsid w:val="0060439F"/>
    <w:rsid w:val="00604449"/>
    <w:rsid w:val="0061245D"/>
    <w:rsid w:val="00613D4A"/>
    <w:rsid w:val="006162A0"/>
    <w:rsid w:val="00616E19"/>
    <w:rsid w:val="00620BD4"/>
    <w:rsid w:val="00622F00"/>
    <w:rsid w:val="00623DFD"/>
    <w:rsid w:val="00625CBF"/>
    <w:rsid w:val="006264B0"/>
    <w:rsid w:val="006315BD"/>
    <w:rsid w:val="0063464C"/>
    <w:rsid w:val="00634C48"/>
    <w:rsid w:val="006424DA"/>
    <w:rsid w:val="00642C07"/>
    <w:rsid w:val="00643482"/>
    <w:rsid w:val="00646809"/>
    <w:rsid w:val="00651442"/>
    <w:rsid w:val="006526BD"/>
    <w:rsid w:val="00653EA7"/>
    <w:rsid w:val="00660A54"/>
    <w:rsid w:val="00670C03"/>
    <w:rsid w:val="006715C1"/>
    <w:rsid w:val="006770E2"/>
    <w:rsid w:val="0068468A"/>
    <w:rsid w:val="0069160C"/>
    <w:rsid w:val="006955D3"/>
    <w:rsid w:val="006A0068"/>
    <w:rsid w:val="006A1064"/>
    <w:rsid w:val="006A2AE7"/>
    <w:rsid w:val="006A2F7A"/>
    <w:rsid w:val="006B030E"/>
    <w:rsid w:val="006B3742"/>
    <w:rsid w:val="006B42C3"/>
    <w:rsid w:val="006B5D76"/>
    <w:rsid w:val="006D1CA5"/>
    <w:rsid w:val="006E1F8C"/>
    <w:rsid w:val="006E3919"/>
    <w:rsid w:val="006F0001"/>
    <w:rsid w:val="006F3629"/>
    <w:rsid w:val="0070652F"/>
    <w:rsid w:val="00706A32"/>
    <w:rsid w:val="0071323C"/>
    <w:rsid w:val="00715F0C"/>
    <w:rsid w:val="00717605"/>
    <w:rsid w:val="007248A6"/>
    <w:rsid w:val="00727459"/>
    <w:rsid w:val="00727D8C"/>
    <w:rsid w:val="0073150A"/>
    <w:rsid w:val="00734AFF"/>
    <w:rsid w:val="00735ED4"/>
    <w:rsid w:val="007419C5"/>
    <w:rsid w:val="00741A95"/>
    <w:rsid w:val="00744232"/>
    <w:rsid w:val="00750939"/>
    <w:rsid w:val="0075327B"/>
    <w:rsid w:val="007546B8"/>
    <w:rsid w:val="00757C3F"/>
    <w:rsid w:val="007600AF"/>
    <w:rsid w:val="007645B9"/>
    <w:rsid w:val="0076716B"/>
    <w:rsid w:val="0076769C"/>
    <w:rsid w:val="00774543"/>
    <w:rsid w:val="00775441"/>
    <w:rsid w:val="00782797"/>
    <w:rsid w:val="00786332"/>
    <w:rsid w:val="0078643F"/>
    <w:rsid w:val="007924CB"/>
    <w:rsid w:val="00793130"/>
    <w:rsid w:val="007B3242"/>
    <w:rsid w:val="007B373D"/>
    <w:rsid w:val="007B3D78"/>
    <w:rsid w:val="007C38C5"/>
    <w:rsid w:val="007E30DD"/>
    <w:rsid w:val="007F0ECF"/>
    <w:rsid w:val="007F1442"/>
    <w:rsid w:val="007F352A"/>
    <w:rsid w:val="0080328C"/>
    <w:rsid w:val="00807B17"/>
    <w:rsid w:val="00815220"/>
    <w:rsid w:val="0082015E"/>
    <w:rsid w:val="008226BD"/>
    <w:rsid w:val="008233A7"/>
    <w:rsid w:val="00824D6C"/>
    <w:rsid w:val="00825F36"/>
    <w:rsid w:val="008331EE"/>
    <w:rsid w:val="00833A9A"/>
    <w:rsid w:val="008407F5"/>
    <w:rsid w:val="00840921"/>
    <w:rsid w:val="008626AD"/>
    <w:rsid w:val="00863636"/>
    <w:rsid w:val="00865725"/>
    <w:rsid w:val="00866451"/>
    <w:rsid w:val="0087397A"/>
    <w:rsid w:val="00875AD6"/>
    <w:rsid w:val="008868EF"/>
    <w:rsid w:val="00887EC3"/>
    <w:rsid w:val="008972CC"/>
    <w:rsid w:val="008A05A7"/>
    <w:rsid w:val="008A5AC7"/>
    <w:rsid w:val="008B7B0D"/>
    <w:rsid w:val="008C713E"/>
    <w:rsid w:val="008D48FF"/>
    <w:rsid w:val="008E188B"/>
    <w:rsid w:val="008F207B"/>
    <w:rsid w:val="008F51E8"/>
    <w:rsid w:val="008F62C2"/>
    <w:rsid w:val="009028F7"/>
    <w:rsid w:val="00910BA3"/>
    <w:rsid w:val="009167E0"/>
    <w:rsid w:val="00917BE4"/>
    <w:rsid w:val="0092019C"/>
    <w:rsid w:val="00921007"/>
    <w:rsid w:val="00927F23"/>
    <w:rsid w:val="009311A3"/>
    <w:rsid w:val="00934010"/>
    <w:rsid w:val="00937F8F"/>
    <w:rsid w:val="00942646"/>
    <w:rsid w:val="009429AF"/>
    <w:rsid w:val="009448CF"/>
    <w:rsid w:val="0094624E"/>
    <w:rsid w:val="0094629A"/>
    <w:rsid w:val="00950E09"/>
    <w:rsid w:val="009519AC"/>
    <w:rsid w:val="00953339"/>
    <w:rsid w:val="00953731"/>
    <w:rsid w:val="00954A97"/>
    <w:rsid w:val="009616D6"/>
    <w:rsid w:val="00961B95"/>
    <w:rsid w:val="0096334C"/>
    <w:rsid w:val="00963760"/>
    <w:rsid w:val="00964C9E"/>
    <w:rsid w:val="0096627E"/>
    <w:rsid w:val="0096657E"/>
    <w:rsid w:val="009672E8"/>
    <w:rsid w:val="0097238D"/>
    <w:rsid w:val="009723CC"/>
    <w:rsid w:val="0097585B"/>
    <w:rsid w:val="00975E64"/>
    <w:rsid w:val="00985096"/>
    <w:rsid w:val="00985C52"/>
    <w:rsid w:val="00990358"/>
    <w:rsid w:val="009A0A99"/>
    <w:rsid w:val="009B111C"/>
    <w:rsid w:val="009B33E6"/>
    <w:rsid w:val="009B55FF"/>
    <w:rsid w:val="009B5D36"/>
    <w:rsid w:val="009C0138"/>
    <w:rsid w:val="009D2966"/>
    <w:rsid w:val="009E40F9"/>
    <w:rsid w:val="009F52F0"/>
    <w:rsid w:val="00A0220C"/>
    <w:rsid w:val="00A032B6"/>
    <w:rsid w:val="00A0396A"/>
    <w:rsid w:val="00A05D6F"/>
    <w:rsid w:val="00A13D05"/>
    <w:rsid w:val="00A34F97"/>
    <w:rsid w:val="00A40DE5"/>
    <w:rsid w:val="00A47134"/>
    <w:rsid w:val="00A516FD"/>
    <w:rsid w:val="00A618BC"/>
    <w:rsid w:val="00A6418C"/>
    <w:rsid w:val="00A76E12"/>
    <w:rsid w:val="00A774E4"/>
    <w:rsid w:val="00A814AB"/>
    <w:rsid w:val="00A819D1"/>
    <w:rsid w:val="00A83389"/>
    <w:rsid w:val="00A86FDE"/>
    <w:rsid w:val="00A9105A"/>
    <w:rsid w:val="00AA6039"/>
    <w:rsid w:val="00AB2047"/>
    <w:rsid w:val="00AB502D"/>
    <w:rsid w:val="00AC044B"/>
    <w:rsid w:val="00AC7EDE"/>
    <w:rsid w:val="00AD1735"/>
    <w:rsid w:val="00AD5076"/>
    <w:rsid w:val="00AE367E"/>
    <w:rsid w:val="00AE3889"/>
    <w:rsid w:val="00AF698C"/>
    <w:rsid w:val="00B10095"/>
    <w:rsid w:val="00B10C91"/>
    <w:rsid w:val="00B346B5"/>
    <w:rsid w:val="00B41325"/>
    <w:rsid w:val="00B44FA8"/>
    <w:rsid w:val="00B5691A"/>
    <w:rsid w:val="00B645B3"/>
    <w:rsid w:val="00B808AF"/>
    <w:rsid w:val="00B81B60"/>
    <w:rsid w:val="00B82D1C"/>
    <w:rsid w:val="00B9250B"/>
    <w:rsid w:val="00BA4B54"/>
    <w:rsid w:val="00BC33D0"/>
    <w:rsid w:val="00BD01C6"/>
    <w:rsid w:val="00BD65A3"/>
    <w:rsid w:val="00BD7FCE"/>
    <w:rsid w:val="00BE0C10"/>
    <w:rsid w:val="00BE503A"/>
    <w:rsid w:val="00BF29FE"/>
    <w:rsid w:val="00BF303B"/>
    <w:rsid w:val="00C012E4"/>
    <w:rsid w:val="00C03C2C"/>
    <w:rsid w:val="00C04153"/>
    <w:rsid w:val="00C1133A"/>
    <w:rsid w:val="00C16308"/>
    <w:rsid w:val="00C21CF1"/>
    <w:rsid w:val="00C23276"/>
    <w:rsid w:val="00C267C1"/>
    <w:rsid w:val="00C32082"/>
    <w:rsid w:val="00C41ECD"/>
    <w:rsid w:val="00C461C7"/>
    <w:rsid w:val="00C47AC4"/>
    <w:rsid w:val="00C5064C"/>
    <w:rsid w:val="00C5067F"/>
    <w:rsid w:val="00C5315F"/>
    <w:rsid w:val="00C54E64"/>
    <w:rsid w:val="00C6202B"/>
    <w:rsid w:val="00C63B30"/>
    <w:rsid w:val="00C64DB9"/>
    <w:rsid w:val="00C7603B"/>
    <w:rsid w:val="00C8315B"/>
    <w:rsid w:val="00C83F7A"/>
    <w:rsid w:val="00C9652B"/>
    <w:rsid w:val="00C96E9E"/>
    <w:rsid w:val="00CA1863"/>
    <w:rsid w:val="00CA2013"/>
    <w:rsid w:val="00CA55D6"/>
    <w:rsid w:val="00CB1C87"/>
    <w:rsid w:val="00CB7938"/>
    <w:rsid w:val="00CC0050"/>
    <w:rsid w:val="00CC01E3"/>
    <w:rsid w:val="00CD113F"/>
    <w:rsid w:val="00CD3EFD"/>
    <w:rsid w:val="00CD5514"/>
    <w:rsid w:val="00CD5AE7"/>
    <w:rsid w:val="00CD5D0B"/>
    <w:rsid w:val="00CD651F"/>
    <w:rsid w:val="00CD6A4C"/>
    <w:rsid w:val="00CD713A"/>
    <w:rsid w:val="00CE0C84"/>
    <w:rsid w:val="00CE2743"/>
    <w:rsid w:val="00CE37BF"/>
    <w:rsid w:val="00CE6D97"/>
    <w:rsid w:val="00CF2DC3"/>
    <w:rsid w:val="00D029C1"/>
    <w:rsid w:val="00D13737"/>
    <w:rsid w:val="00D218AD"/>
    <w:rsid w:val="00D26AC7"/>
    <w:rsid w:val="00D270E5"/>
    <w:rsid w:val="00D31AA1"/>
    <w:rsid w:val="00D32992"/>
    <w:rsid w:val="00D33AC8"/>
    <w:rsid w:val="00D35124"/>
    <w:rsid w:val="00D55D2F"/>
    <w:rsid w:val="00D65D8F"/>
    <w:rsid w:val="00D662CE"/>
    <w:rsid w:val="00D66D12"/>
    <w:rsid w:val="00D84BAE"/>
    <w:rsid w:val="00D87126"/>
    <w:rsid w:val="00D9012D"/>
    <w:rsid w:val="00D911E8"/>
    <w:rsid w:val="00D92730"/>
    <w:rsid w:val="00D9686D"/>
    <w:rsid w:val="00DA28B9"/>
    <w:rsid w:val="00DA5628"/>
    <w:rsid w:val="00DA6692"/>
    <w:rsid w:val="00DB6B2C"/>
    <w:rsid w:val="00DC1DEF"/>
    <w:rsid w:val="00DC4E8C"/>
    <w:rsid w:val="00DC7113"/>
    <w:rsid w:val="00DC753A"/>
    <w:rsid w:val="00DC7919"/>
    <w:rsid w:val="00DC7EF0"/>
    <w:rsid w:val="00DD2903"/>
    <w:rsid w:val="00DE3AC4"/>
    <w:rsid w:val="00DE5BFD"/>
    <w:rsid w:val="00DE6D2D"/>
    <w:rsid w:val="00DF2296"/>
    <w:rsid w:val="00DF7CA4"/>
    <w:rsid w:val="00E07947"/>
    <w:rsid w:val="00E13646"/>
    <w:rsid w:val="00E14197"/>
    <w:rsid w:val="00E225E0"/>
    <w:rsid w:val="00E27305"/>
    <w:rsid w:val="00E30CC8"/>
    <w:rsid w:val="00E41C2F"/>
    <w:rsid w:val="00E425E2"/>
    <w:rsid w:val="00E42916"/>
    <w:rsid w:val="00E4649D"/>
    <w:rsid w:val="00E51B50"/>
    <w:rsid w:val="00E534E5"/>
    <w:rsid w:val="00E559F5"/>
    <w:rsid w:val="00E55F22"/>
    <w:rsid w:val="00E601DB"/>
    <w:rsid w:val="00E62A72"/>
    <w:rsid w:val="00E929B1"/>
    <w:rsid w:val="00E9637A"/>
    <w:rsid w:val="00EA01F9"/>
    <w:rsid w:val="00EA1287"/>
    <w:rsid w:val="00EA159B"/>
    <w:rsid w:val="00EA796F"/>
    <w:rsid w:val="00EB3D09"/>
    <w:rsid w:val="00EB4122"/>
    <w:rsid w:val="00EB69C1"/>
    <w:rsid w:val="00EB73C2"/>
    <w:rsid w:val="00ED3DA5"/>
    <w:rsid w:val="00ED52E2"/>
    <w:rsid w:val="00EE1BAE"/>
    <w:rsid w:val="00EE2F32"/>
    <w:rsid w:val="00EE3EF4"/>
    <w:rsid w:val="00EE6E3B"/>
    <w:rsid w:val="00EE6E79"/>
    <w:rsid w:val="00F0006A"/>
    <w:rsid w:val="00F02A35"/>
    <w:rsid w:val="00F049BF"/>
    <w:rsid w:val="00F06F6A"/>
    <w:rsid w:val="00F1700D"/>
    <w:rsid w:val="00F172DC"/>
    <w:rsid w:val="00F21FF2"/>
    <w:rsid w:val="00F30804"/>
    <w:rsid w:val="00F322E3"/>
    <w:rsid w:val="00F376A1"/>
    <w:rsid w:val="00F37949"/>
    <w:rsid w:val="00F42A93"/>
    <w:rsid w:val="00F42D3D"/>
    <w:rsid w:val="00F43E12"/>
    <w:rsid w:val="00F452A1"/>
    <w:rsid w:val="00F45843"/>
    <w:rsid w:val="00F54C91"/>
    <w:rsid w:val="00F559D6"/>
    <w:rsid w:val="00F566F7"/>
    <w:rsid w:val="00F62FBF"/>
    <w:rsid w:val="00F708BC"/>
    <w:rsid w:val="00F76533"/>
    <w:rsid w:val="00F77E61"/>
    <w:rsid w:val="00F80601"/>
    <w:rsid w:val="00F81674"/>
    <w:rsid w:val="00F834D4"/>
    <w:rsid w:val="00F908D9"/>
    <w:rsid w:val="00F94D77"/>
    <w:rsid w:val="00FA34AA"/>
    <w:rsid w:val="00FA4A60"/>
    <w:rsid w:val="00FA643B"/>
    <w:rsid w:val="00FB2D8A"/>
    <w:rsid w:val="00FB5597"/>
    <w:rsid w:val="00FC0187"/>
    <w:rsid w:val="00FC6B20"/>
    <w:rsid w:val="00FE592C"/>
    <w:rsid w:val="00FF1352"/>
    <w:rsid w:val="00FF18F7"/>
    <w:rsid w:val="00FF1C28"/>
    <w:rsid w:val="00FF57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EB361"/>
  <w15:docId w15:val="{D7DD1B12-142D-479B-8D40-BF4E3EDBF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D16"/>
  </w:style>
  <w:style w:type="paragraph" w:styleId="Heading1">
    <w:name w:val="heading 1"/>
    <w:basedOn w:val="Normal"/>
    <w:next w:val="Normal"/>
    <w:link w:val="Heading1Char"/>
    <w:qFormat/>
    <w:rsid w:val="00807B17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2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22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29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06DC4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06DC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06DC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B0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0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0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30E"/>
    <w:rPr>
      <w:b/>
      <w:bCs/>
      <w:sz w:val="20"/>
      <w:szCs w:val="20"/>
    </w:rPr>
  </w:style>
  <w:style w:type="paragraph" w:styleId="Revision">
    <w:name w:val="Revision"/>
    <w:hidden/>
    <w:uiPriority w:val="99"/>
    <w:rsid w:val="00706A32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06A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A32"/>
  </w:style>
  <w:style w:type="paragraph" w:customStyle="1" w:styleId="17ReferenceListing1-nonumbers">
    <w:name w:val="17 Reference Listing 1 - no numbers"/>
    <w:basedOn w:val="Normal"/>
    <w:uiPriority w:val="99"/>
    <w:rsid w:val="00706A32"/>
    <w:pPr>
      <w:keepLines/>
      <w:spacing w:after="240" w:line="240" w:lineRule="auto"/>
      <w:ind w:left="576" w:hanging="576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807B17"/>
    <w:rPr>
      <w:rFonts w:ascii="Times New Roman" w:eastAsia="Times New Roman" w:hAnsi="Times New Roman" w:cs="Times New Roman"/>
      <w:b/>
      <w:bCs/>
      <w:sz w:val="24"/>
      <w:szCs w:val="20"/>
    </w:rPr>
  </w:style>
  <w:style w:type="paragraph" w:customStyle="1" w:styleId="Default">
    <w:name w:val="Default"/>
    <w:rsid w:val="0018668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40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66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13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53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782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4055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264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6412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88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2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2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3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4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10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74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78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72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97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02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6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exel University</Company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ust, Scott Bradford Dr.</cp:lastModifiedBy>
  <cp:revision>6</cp:revision>
  <cp:lastPrinted>2016-05-25T13:16:00Z</cp:lastPrinted>
  <dcterms:created xsi:type="dcterms:W3CDTF">2020-03-03T02:59:00Z</dcterms:created>
  <dcterms:modified xsi:type="dcterms:W3CDTF">2020-03-05T02:27:00Z</dcterms:modified>
</cp:coreProperties>
</file>